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97CF8" w14:textId="77777777" w:rsidR="008F3900" w:rsidRPr="00634261" w:rsidRDefault="002D1004">
      <w:pPr>
        <w:pStyle w:val="Standard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Chapter 2.2 Report for A* planning algorithms by ROS</w:t>
      </w:r>
    </w:p>
    <w:p w14:paraId="722BEE70" w14:textId="77777777" w:rsidR="008F3900" w:rsidRPr="00634261" w:rsidRDefault="002D1004">
      <w:pPr>
        <w:pStyle w:val="Standard"/>
        <w:rPr>
          <w:rFonts w:ascii="Times New Roman" w:hAnsi="Times New Roman" w:cs="Times New Roman"/>
          <w:u w:val="single"/>
        </w:rPr>
      </w:pPr>
      <w:r w:rsidRPr="00634261">
        <w:rPr>
          <w:rFonts w:ascii="Times New Roman" w:hAnsi="Times New Roman" w:cs="Times New Roman"/>
          <w:u w:val="single"/>
        </w:rPr>
        <w:t>User ID: rabbit5024</w:t>
      </w:r>
    </w:p>
    <w:p w14:paraId="1A672F4F" w14:textId="77777777" w:rsidR="008F3900" w:rsidRPr="00634261" w:rsidRDefault="008F3900">
      <w:pPr>
        <w:pStyle w:val="Standard"/>
        <w:rPr>
          <w:rFonts w:ascii="Times New Roman" w:hAnsi="Times New Roman" w:cs="Times New Roman"/>
          <w:u w:val="single"/>
        </w:rPr>
      </w:pPr>
    </w:p>
    <w:p w14:paraId="038E9D7B" w14:textId="77777777" w:rsidR="008F3900" w:rsidRPr="00634261" w:rsidRDefault="002D1004">
      <w:pPr>
        <w:pStyle w:val="Standard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1. Algorithm Flowchart</w:t>
      </w:r>
    </w:p>
    <w:p w14:paraId="113C1881" w14:textId="77777777" w:rsidR="008F3900" w:rsidRPr="00634261" w:rsidRDefault="002D1004">
      <w:pPr>
        <w:pStyle w:val="Standard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 xml:space="preserve">When the </w:t>
      </w:r>
      <w:proofErr w:type="gramStart"/>
      <w:r w:rsidRPr="00634261">
        <w:rPr>
          <w:rFonts w:ascii="Times New Roman" w:hAnsi="Times New Roman" w:cs="Times New Roman"/>
        </w:rPr>
        <w:t>main(</w:t>
      </w:r>
      <w:proofErr w:type="gramEnd"/>
      <w:r w:rsidRPr="00634261">
        <w:rPr>
          <w:rFonts w:ascii="Times New Roman" w:hAnsi="Times New Roman" w:cs="Times New Roman"/>
        </w:rPr>
        <w:t xml:space="preserve">) function in </w:t>
      </w:r>
      <w:r w:rsidRPr="00634261">
        <w:rPr>
          <w:rFonts w:ascii="Times New Roman" w:hAnsi="Times New Roman" w:cs="Times New Roman"/>
          <w:color w:val="00CC00"/>
        </w:rPr>
        <w:t>demo_note.cpp</w:t>
      </w:r>
      <w:r w:rsidRPr="00634261">
        <w:rPr>
          <w:rFonts w:ascii="Times New Roman" w:hAnsi="Times New Roman" w:cs="Times New Roman"/>
        </w:rPr>
        <w:t xml:space="preserve"> calls “</w:t>
      </w:r>
      <w:r w:rsidRPr="00634261">
        <w:rPr>
          <w:rFonts w:ascii="Times New Roman" w:hAnsi="Times New Roman" w:cs="Times New Roman"/>
          <w:color w:val="66CC00"/>
        </w:rPr>
        <w:t>_</w:t>
      </w:r>
      <w:proofErr w:type="spellStart"/>
      <w:r w:rsidRPr="00634261">
        <w:rPr>
          <w:rFonts w:ascii="Times New Roman" w:hAnsi="Times New Roman" w:cs="Times New Roman"/>
          <w:color w:val="66CC00"/>
        </w:rPr>
        <w:t>astar_path_finder</w:t>
      </w:r>
      <w:proofErr w:type="spellEnd"/>
      <w:r w:rsidRPr="00634261">
        <w:rPr>
          <w:rFonts w:ascii="Times New Roman" w:hAnsi="Times New Roman" w:cs="Times New Roman"/>
          <w:color w:val="66CC00"/>
        </w:rPr>
        <w:t>-&gt;</w:t>
      </w:r>
      <w:proofErr w:type="spellStart"/>
      <w:r w:rsidRPr="00634261">
        <w:rPr>
          <w:rFonts w:ascii="Times New Roman" w:hAnsi="Times New Roman" w:cs="Times New Roman"/>
          <w:color w:val="66CC00"/>
        </w:rPr>
        <w:t>AstarGraphSearch</w:t>
      </w:r>
      <w:proofErr w:type="spellEnd"/>
      <w:r w:rsidRPr="00634261">
        <w:rPr>
          <w:rFonts w:ascii="Times New Roman" w:hAnsi="Times New Roman" w:cs="Times New Roman"/>
          <w:color w:val="66CC00"/>
        </w:rPr>
        <w:t>(</w:t>
      </w:r>
      <w:proofErr w:type="spellStart"/>
      <w:r w:rsidRPr="00634261">
        <w:rPr>
          <w:rFonts w:ascii="Times New Roman" w:hAnsi="Times New Roman" w:cs="Times New Roman"/>
          <w:color w:val="66CC00"/>
        </w:rPr>
        <w:t>start_pt</w:t>
      </w:r>
      <w:proofErr w:type="spellEnd"/>
      <w:r w:rsidRPr="00634261">
        <w:rPr>
          <w:rFonts w:ascii="Times New Roman" w:hAnsi="Times New Roman" w:cs="Times New Roman"/>
          <w:color w:val="66CC00"/>
        </w:rPr>
        <w:t xml:space="preserve">, </w:t>
      </w:r>
      <w:proofErr w:type="spellStart"/>
      <w:r w:rsidRPr="00634261">
        <w:rPr>
          <w:rFonts w:ascii="Times New Roman" w:hAnsi="Times New Roman" w:cs="Times New Roman"/>
          <w:color w:val="66CC00"/>
        </w:rPr>
        <w:t>target_pt</w:t>
      </w:r>
      <w:proofErr w:type="spellEnd"/>
      <w:r w:rsidRPr="00634261">
        <w:rPr>
          <w:rFonts w:ascii="Times New Roman" w:hAnsi="Times New Roman" w:cs="Times New Roman"/>
          <w:color w:val="66CC00"/>
        </w:rPr>
        <w:t>);”</w:t>
      </w:r>
      <w:r w:rsidRPr="00634261">
        <w:rPr>
          <w:rFonts w:ascii="Times New Roman" w:hAnsi="Times New Roman" w:cs="Times New Roman"/>
        </w:rPr>
        <w:t>, the planning function receive the start and end points of planning task.</w:t>
      </w:r>
    </w:p>
    <w:p w14:paraId="4984D5C5" w14:textId="77777777" w:rsidR="008F3900" w:rsidRPr="00634261" w:rsidRDefault="008F3900">
      <w:pPr>
        <w:pStyle w:val="Standard"/>
        <w:rPr>
          <w:rFonts w:ascii="Times New Roman" w:hAnsi="Times New Roman" w:cs="Times New Roman"/>
        </w:rPr>
      </w:pPr>
    </w:p>
    <w:p w14:paraId="0809B64B" w14:textId="77777777" w:rsidR="008F3900" w:rsidRPr="00634261" w:rsidRDefault="002D1004">
      <w:pPr>
        <w:pStyle w:val="Standard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Then the “</w:t>
      </w:r>
      <w:proofErr w:type="spellStart"/>
      <w:r w:rsidRPr="00634261">
        <w:rPr>
          <w:rFonts w:ascii="Times New Roman" w:hAnsi="Times New Roman" w:cs="Times New Roman"/>
          <w:color w:val="66CC00"/>
        </w:rPr>
        <w:t>AstarGraphSearch</w:t>
      </w:r>
      <w:proofErr w:type="spellEnd"/>
      <w:r w:rsidRPr="00634261">
        <w:rPr>
          <w:rFonts w:ascii="Times New Roman" w:hAnsi="Times New Roman" w:cs="Times New Roman"/>
        </w:rPr>
        <w:t xml:space="preserve">” </w:t>
      </w:r>
      <w:proofErr w:type="spellStart"/>
      <w:r w:rsidRPr="00634261">
        <w:rPr>
          <w:rFonts w:ascii="Times New Roman" w:hAnsi="Times New Roman" w:cs="Times New Roman"/>
        </w:rPr>
        <w:t>fuction</w:t>
      </w:r>
      <w:proofErr w:type="spellEnd"/>
      <w:r w:rsidRPr="00634261">
        <w:rPr>
          <w:rFonts w:ascii="Times New Roman" w:hAnsi="Times New Roman" w:cs="Times New Roman"/>
        </w:rPr>
        <w:t xml:space="preserve"> in “</w:t>
      </w:r>
      <w:r w:rsidRPr="00634261">
        <w:rPr>
          <w:rFonts w:ascii="Times New Roman" w:hAnsi="Times New Roman" w:cs="Times New Roman"/>
          <w:color w:val="66CC00"/>
        </w:rPr>
        <w:t>Astar_searcher.cpp</w:t>
      </w:r>
      <w:r w:rsidRPr="00634261">
        <w:rPr>
          <w:rFonts w:ascii="Times New Roman" w:hAnsi="Times New Roman" w:cs="Times New Roman"/>
        </w:rPr>
        <w:t>” start.</w:t>
      </w:r>
    </w:p>
    <w:p w14:paraId="77A318E9" w14:textId="77777777" w:rsidR="008F3900" w:rsidRPr="00634261" w:rsidRDefault="008F3900">
      <w:pPr>
        <w:pStyle w:val="Standard"/>
        <w:rPr>
          <w:rFonts w:ascii="Times New Roman" w:hAnsi="Times New Roman" w:cs="Times New Roman"/>
        </w:rPr>
      </w:pPr>
    </w:p>
    <w:p w14:paraId="46FF8F4A" w14:textId="77777777" w:rsidR="008F3900" w:rsidRPr="00634261" w:rsidRDefault="002D1004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 xml:space="preserve">Recode current time </w:t>
      </w:r>
      <w:r w:rsidRPr="00634261">
        <w:rPr>
          <w:rFonts w:ascii="Times New Roman" w:hAnsi="Times New Roman" w:cs="Times New Roman"/>
          <w:color w:val="D4D4D4"/>
          <w:sz w:val="21"/>
          <w:shd w:val="clear" w:color="auto" w:fill="1E1E1E"/>
        </w:rPr>
        <w:t>time_1</w:t>
      </w:r>
    </w:p>
    <w:p w14:paraId="5528F268" w14:textId="77777777" w:rsidR="008F3900" w:rsidRPr="00634261" w:rsidRDefault="002D1004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 xml:space="preserve">Initial the start </w:t>
      </w:r>
      <w:r w:rsidRPr="00634261">
        <w:rPr>
          <w:rFonts w:ascii="Times New Roman" w:hAnsi="Times New Roman" w:cs="Times New Roman"/>
        </w:rPr>
        <w:t xml:space="preserve">point pointer </w:t>
      </w:r>
      <w:proofErr w:type="spellStart"/>
      <w:r w:rsidRPr="00634261">
        <w:rPr>
          <w:rFonts w:ascii="Times New Roman" w:hAnsi="Times New Roman" w:cs="Times New Roman"/>
        </w:rPr>
        <w:t>startPtr</w:t>
      </w:r>
      <w:proofErr w:type="spellEnd"/>
    </w:p>
    <w:p w14:paraId="1EE86889" w14:textId="77777777" w:rsidR="008F3900" w:rsidRPr="00634261" w:rsidRDefault="002D1004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Main loop for expanding</w:t>
      </w:r>
    </w:p>
    <w:p w14:paraId="54FF00B2" w14:textId="77777777" w:rsidR="008F3900" w:rsidRPr="00634261" w:rsidRDefault="002D1004">
      <w:pPr>
        <w:pStyle w:val="Standard"/>
        <w:numPr>
          <w:ilvl w:val="1"/>
          <w:numId w:val="1"/>
        </w:numPr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 xml:space="preserve">if open list is empty or reach the goal, finish the </w:t>
      </w:r>
      <w:proofErr w:type="spellStart"/>
      <w:r w:rsidRPr="00634261">
        <w:rPr>
          <w:rFonts w:ascii="Times New Roman" w:hAnsi="Times New Roman" w:cs="Times New Roman"/>
        </w:rPr>
        <w:t>cicle</w:t>
      </w:r>
      <w:proofErr w:type="spellEnd"/>
    </w:p>
    <w:p w14:paraId="55CA9DF4" w14:textId="77777777" w:rsidR="008F3900" w:rsidRPr="00634261" w:rsidRDefault="002D1004">
      <w:pPr>
        <w:pStyle w:val="Standard"/>
        <w:numPr>
          <w:ilvl w:val="1"/>
          <w:numId w:val="1"/>
        </w:numPr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get the minimum f node from the open list, delete it and mark it as visited</w:t>
      </w:r>
    </w:p>
    <w:p w14:paraId="591A8C0E" w14:textId="77777777" w:rsidR="008F3900" w:rsidRPr="00634261" w:rsidRDefault="002D1004">
      <w:pPr>
        <w:pStyle w:val="Standard"/>
        <w:numPr>
          <w:ilvl w:val="1"/>
          <w:numId w:val="1"/>
        </w:numPr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get all the neighbours of current node</w:t>
      </w:r>
    </w:p>
    <w:p w14:paraId="6A7BDCEF" w14:textId="77777777" w:rsidR="008F3900" w:rsidRPr="00634261" w:rsidRDefault="002D1004">
      <w:pPr>
        <w:pStyle w:val="Standard"/>
        <w:numPr>
          <w:ilvl w:val="1"/>
          <w:numId w:val="1"/>
        </w:numPr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decide whether to put the neighbours</w:t>
      </w:r>
      <w:r w:rsidRPr="00634261">
        <w:rPr>
          <w:rFonts w:ascii="Times New Roman" w:hAnsi="Times New Roman" w:cs="Times New Roman"/>
        </w:rPr>
        <w:t xml:space="preserve"> to the open list or change the g value in the open list</w:t>
      </w:r>
    </w:p>
    <w:p w14:paraId="2CD7B396" w14:textId="77777777" w:rsidR="008F3900" w:rsidRPr="00634261" w:rsidRDefault="002D1004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Get current time time_2 and print the search time</w:t>
      </w:r>
    </w:p>
    <w:p w14:paraId="6A115782" w14:textId="77777777" w:rsidR="008F3900" w:rsidRPr="00634261" w:rsidRDefault="002D1004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 xml:space="preserve">Track the path back from the </w:t>
      </w:r>
      <w:proofErr w:type="spellStart"/>
      <w:r w:rsidRPr="00634261">
        <w:rPr>
          <w:rFonts w:ascii="Times New Roman" w:hAnsi="Times New Roman" w:cs="Times New Roman"/>
        </w:rPr>
        <w:t>terminatePtr</w:t>
      </w:r>
      <w:proofErr w:type="spellEnd"/>
      <w:r w:rsidRPr="00634261">
        <w:rPr>
          <w:rFonts w:ascii="Times New Roman" w:hAnsi="Times New Roman" w:cs="Times New Roman"/>
        </w:rPr>
        <w:t xml:space="preserve"> to the start</w:t>
      </w:r>
    </w:p>
    <w:p w14:paraId="36570426" w14:textId="77777777" w:rsidR="008F3900" w:rsidRPr="00634261" w:rsidRDefault="002D1004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Show the path at RVIZ interface</w:t>
      </w:r>
    </w:p>
    <w:p w14:paraId="4346EB30" w14:textId="77777777" w:rsidR="008F3900" w:rsidRPr="00634261" w:rsidRDefault="008F3900">
      <w:pPr>
        <w:pStyle w:val="Standard"/>
        <w:rPr>
          <w:rFonts w:ascii="Times New Roman" w:hAnsi="Times New Roman" w:cs="Times New Roman"/>
        </w:rPr>
      </w:pPr>
    </w:p>
    <w:p w14:paraId="12B971EC" w14:textId="37243977" w:rsidR="008F3900" w:rsidRPr="00634261" w:rsidRDefault="002D1004">
      <w:pPr>
        <w:pStyle w:val="Standard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2. Planning Results</w:t>
      </w:r>
    </w:p>
    <w:p w14:paraId="6F542A45" w14:textId="4B2AC4E1" w:rsidR="008F3900" w:rsidRPr="00634261" w:rsidRDefault="008E684D">
      <w:pPr>
        <w:pStyle w:val="Standard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7CF759D3" wp14:editId="57699051">
            <wp:simplePos x="0" y="0"/>
            <wp:positionH relativeFrom="column">
              <wp:posOffset>1246505</wp:posOffset>
            </wp:positionH>
            <wp:positionV relativeFrom="paragraph">
              <wp:posOffset>177800</wp:posOffset>
            </wp:positionV>
            <wp:extent cx="4537075" cy="3105150"/>
            <wp:effectExtent l="0" t="0" r="0" b="0"/>
            <wp:wrapTopAndBottom/>
            <wp:docPr id="1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7075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E69A79" w14:textId="2E08FDFD" w:rsidR="008F3900" w:rsidRDefault="008E684D">
      <w:pPr>
        <w:pStyle w:val="Standard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386570E6" wp14:editId="1D86025C">
            <wp:simplePos x="0" y="0"/>
            <wp:positionH relativeFrom="column">
              <wp:posOffset>1366964</wp:posOffset>
            </wp:positionH>
            <wp:positionV relativeFrom="paragraph">
              <wp:posOffset>3297424</wp:posOffset>
            </wp:positionV>
            <wp:extent cx="3963035" cy="1148440"/>
            <wp:effectExtent l="0" t="0" r="0" b="0"/>
            <wp:wrapTopAndBottom/>
            <wp:docPr id="2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>
                      <a:lum/>
                      <a:alphaModFix/>
                    </a:blip>
                    <a:srcRect t="67460"/>
                    <a:stretch/>
                  </pic:blipFill>
                  <pic:spPr bwMode="auto">
                    <a:xfrm>
                      <a:off x="0" y="0"/>
                      <a:ext cx="3963035" cy="1148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850EB14" w14:textId="629E9991" w:rsidR="008E684D" w:rsidRPr="00634261" w:rsidRDefault="008E684D">
      <w:pPr>
        <w:pStyle w:val="Standard"/>
        <w:rPr>
          <w:rFonts w:ascii="Times New Roman" w:hAnsi="Times New Roman" w:cs="Times New Roman"/>
        </w:rPr>
      </w:pPr>
    </w:p>
    <w:p w14:paraId="4BC0BBBE" w14:textId="56C50F02" w:rsidR="008F3900" w:rsidRPr="00634261" w:rsidRDefault="008F3900">
      <w:pPr>
        <w:pStyle w:val="Standard"/>
        <w:rPr>
          <w:rFonts w:ascii="Times New Roman" w:hAnsi="Times New Roman" w:cs="Times New Roman"/>
        </w:rPr>
      </w:pPr>
    </w:p>
    <w:p w14:paraId="3BEF532C" w14:textId="18DCD0E8" w:rsidR="008F3900" w:rsidRPr="00634261" w:rsidRDefault="008F3900">
      <w:pPr>
        <w:pStyle w:val="Standard"/>
        <w:rPr>
          <w:rFonts w:ascii="Times New Roman" w:hAnsi="Times New Roman" w:cs="Times New Roman"/>
        </w:rPr>
      </w:pPr>
    </w:p>
    <w:p w14:paraId="67568F15" w14:textId="166FE912" w:rsidR="008F3900" w:rsidRPr="00634261" w:rsidRDefault="008F3900">
      <w:pPr>
        <w:pStyle w:val="Standard"/>
        <w:rPr>
          <w:rFonts w:ascii="Times New Roman" w:hAnsi="Times New Roman" w:cs="Times New Roman"/>
        </w:rPr>
      </w:pPr>
    </w:p>
    <w:p w14:paraId="13DB886B" w14:textId="77777777" w:rsidR="008F3900" w:rsidRPr="00634261" w:rsidRDefault="002D1004">
      <w:pPr>
        <w:pStyle w:val="Standard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lastRenderedPageBreak/>
        <w:t xml:space="preserve">3. </w:t>
      </w:r>
      <w:r w:rsidRPr="00634261">
        <w:rPr>
          <w:rFonts w:ascii="Times New Roman" w:hAnsi="Times New Roman" w:cs="Times New Roman"/>
        </w:rPr>
        <w:t>Comparison of different heuristic functions for the performance of A star planning</w:t>
      </w:r>
    </w:p>
    <w:p w14:paraId="680D30EF" w14:textId="77777777" w:rsidR="008F3900" w:rsidRPr="00634261" w:rsidRDefault="008F3900">
      <w:pPr>
        <w:pStyle w:val="Standard"/>
        <w:rPr>
          <w:rFonts w:ascii="Times New Roman" w:hAnsi="Times New Roman" w:cs="Times New Roman"/>
        </w:rPr>
      </w:pPr>
    </w:p>
    <w:p w14:paraId="5D1B2647" w14:textId="77777777" w:rsidR="008F3900" w:rsidRPr="00634261" w:rsidRDefault="002D1004" w:rsidP="002A6D76">
      <w:pPr>
        <w:pStyle w:val="Standard"/>
        <w:ind w:left="420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3.1 Euclidean</w:t>
      </w:r>
    </w:p>
    <w:p w14:paraId="75984962" w14:textId="77777777" w:rsidR="008F3900" w:rsidRPr="00634261" w:rsidRDefault="008F3900" w:rsidP="002A6D76">
      <w:pPr>
        <w:pStyle w:val="Standard"/>
        <w:ind w:left="420"/>
        <w:rPr>
          <w:rFonts w:ascii="Times New Roman" w:hAnsi="Times New Roman" w:cs="Times New Roman"/>
        </w:rPr>
      </w:pPr>
    </w:p>
    <w:p w14:paraId="6E441B67" w14:textId="7C9D527A" w:rsidR="008F3900" w:rsidRPr="00634261" w:rsidRDefault="002D1004" w:rsidP="002A6D76">
      <w:pPr>
        <w:pStyle w:val="Standard"/>
        <w:ind w:left="420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3.2 Manhattan</w:t>
      </w:r>
    </w:p>
    <w:p w14:paraId="45DC2059" w14:textId="14069FBF" w:rsidR="008F3900" w:rsidRPr="00634261" w:rsidRDefault="008F3900" w:rsidP="002A6D76">
      <w:pPr>
        <w:pStyle w:val="Standard"/>
        <w:ind w:left="420"/>
        <w:rPr>
          <w:rFonts w:ascii="Times New Roman" w:hAnsi="Times New Roman" w:cs="Times New Roman"/>
        </w:rPr>
      </w:pPr>
    </w:p>
    <w:p w14:paraId="28D1DFC2" w14:textId="77777777" w:rsidR="008F3900" w:rsidRPr="00634261" w:rsidRDefault="002D1004" w:rsidP="002A6D76">
      <w:pPr>
        <w:pStyle w:val="Standard"/>
        <w:ind w:left="420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3.3 Diagonal Heuristic</w:t>
      </w:r>
    </w:p>
    <w:p w14:paraId="1681DEC2" w14:textId="77777777" w:rsidR="008F3900" w:rsidRPr="00634261" w:rsidRDefault="008F3900" w:rsidP="002A6D76">
      <w:pPr>
        <w:pStyle w:val="Standard"/>
        <w:ind w:left="420"/>
        <w:rPr>
          <w:rFonts w:ascii="Times New Roman" w:hAnsi="Times New Roman" w:cs="Times New Roman"/>
        </w:rPr>
      </w:pPr>
    </w:p>
    <w:p w14:paraId="0F4B84AF" w14:textId="507743DE" w:rsidR="008F3900" w:rsidRPr="00634261" w:rsidRDefault="002D1004" w:rsidP="002A6D76">
      <w:pPr>
        <w:pStyle w:val="Standard"/>
        <w:ind w:left="420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3.4 The effect of Tie Breaker</w:t>
      </w:r>
    </w:p>
    <w:p w14:paraId="5F2DD6A2" w14:textId="77777777" w:rsidR="008F3900" w:rsidRPr="00634261" w:rsidRDefault="008F3900">
      <w:pPr>
        <w:pStyle w:val="Standard"/>
        <w:rPr>
          <w:rFonts w:ascii="Times New Roman" w:hAnsi="Times New Roman" w:cs="Times New Roman"/>
        </w:rPr>
      </w:pPr>
    </w:p>
    <w:p w14:paraId="7C8FF35E" w14:textId="77777777" w:rsidR="008F3900" w:rsidRPr="00634261" w:rsidRDefault="002D1004">
      <w:pPr>
        <w:pStyle w:val="Standard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>4. The comparison of A* and JPS (when to use A* and when to use JPS)</w:t>
      </w:r>
    </w:p>
    <w:p w14:paraId="39785A48" w14:textId="77777777" w:rsidR="008F3900" w:rsidRPr="00634261" w:rsidRDefault="008F3900">
      <w:pPr>
        <w:pStyle w:val="Standard"/>
        <w:rPr>
          <w:rFonts w:ascii="Times New Roman" w:hAnsi="Times New Roman" w:cs="Times New Roman"/>
        </w:rPr>
      </w:pPr>
    </w:p>
    <w:p w14:paraId="592C3CD1" w14:textId="77777777" w:rsidR="008F3900" w:rsidRPr="00634261" w:rsidRDefault="002D1004">
      <w:pPr>
        <w:pStyle w:val="Standard"/>
        <w:rPr>
          <w:rFonts w:ascii="Times New Roman" w:hAnsi="Times New Roman" w:cs="Times New Roman"/>
        </w:rPr>
      </w:pPr>
      <w:bookmarkStart w:id="0" w:name="_GoBack"/>
      <w:bookmarkEnd w:id="0"/>
      <w:r w:rsidRPr="00634261">
        <w:rPr>
          <w:rFonts w:ascii="Times New Roman" w:hAnsi="Times New Roman" w:cs="Times New Roman"/>
        </w:rPr>
        <w:t xml:space="preserve">Optional: finish </w:t>
      </w:r>
      <w:proofErr w:type="spellStart"/>
      <w:r w:rsidRPr="00634261">
        <w:rPr>
          <w:rFonts w:ascii="Times New Roman" w:hAnsi="Times New Roman" w:cs="Times New Roman"/>
        </w:rPr>
        <w:t>src</w:t>
      </w:r>
      <w:proofErr w:type="spellEnd"/>
      <w:r w:rsidRPr="00634261">
        <w:rPr>
          <w:rFonts w:ascii="Times New Roman" w:hAnsi="Times New Roman" w:cs="Times New Roman"/>
        </w:rPr>
        <w:t>/</w:t>
      </w:r>
      <w:proofErr w:type="spellStart"/>
      <w:r w:rsidRPr="00634261">
        <w:rPr>
          <w:rFonts w:ascii="Times New Roman" w:hAnsi="Times New Roman" w:cs="Times New Roman"/>
        </w:rPr>
        <w:t>grid_path_searcheer</w:t>
      </w:r>
      <w:proofErr w:type="spellEnd"/>
      <w:r w:rsidRPr="00634261">
        <w:rPr>
          <w:rFonts w:ascii="Times New Roman" w:hAnsi="Times New Roman" w:cs="Times New Roman"/>
        </w:rPr>
        <w:t>/</w:t>
      </w:r>
      <w:proofErr w:type="spellStart"/>
      <w:r w:rsidRPr="00634261">
        <w:rPr>
          <w:rFonts w:ascii="Times New Roman" w:hAnsi="Times New Roman" w:cs="Times New Roman"/>
        </w:rPr>
        <w:t>src</w:t>
      </w:r>
      <w:proofErr w:type="spellEnd"/>
      <w:r w:rsidRPr="00634261">
        <w:rPr>
          <w:rFonts w:ascii="Times New Roman" w:hAnsi="Times New Roman" w:cs="Times New Roman"/>
        </w:rPr>
        <w:t>/</w:t>
      </w:r>
      <w:proofErr w:type="spellStart"/>
      <w:r w:rsidRPr="00634261">
        <w:rPr>
          <w:rFonts w:ascii="Times New Roman" w:hAnsi="Times New Roman" w:cs="Times New Roman"/>
        </w:rPr>
        <w:t>readonly</w:t>
      </w:r>
      <w:proofErr w:type="spellEnd"/>
      <w:r w:rsidRPr="00634261">
        <w:rPr>
          <w:rFonts w:ascii="Times New Roman" w:hAnsi="Times New Roman" w:cs="Times New Roman"/>
        </w:rPr>
        <w:t xml:space="preserve">/JPS_searcher.cpp (void </w:t>
      </w:r>
      <w:proofErr w:type="spellStart"/>
      <w:proofErr w:type="gramStart"/>
      <w:r w:rsidRPr="00634261">
        <w:rPr>
          <w:rFonts w:ascii="Times New Roman" w:hAnsi="Times New Roman" w:cs="Times New Roman"/>
        </w:rPr>
        <w:t>JPSPathFinder</w:t>
      </w:r>
      <w:proofErr w:type="spellEnd"/>
      <w:r w:rsidRPr="00634261">
        <w:rPr>
          <w:rFonts w:ascii="Times New Roman" w:hAnsi="Times New Roman" w:cs="Times New Roman"/>
        </w:rPr>
        <w:t>::</w:t>
      </w:r>
      <w:proofErr w:type="spellStart"/>
      <w:proofErr w:type="gramEnd"/>
      <w:r w:rsidRPr="00634261">
        <w:rPr>
          <w:rFonts w:ascii="Times New Roman" w:hAnsi="Times New Roman" w:cs="Times New Roman"/>
        </w:rPr>
        <w:t>JPSGraphSearch</w:t>
      </w:r>
      <w:proofErr w:type="spellEnd"/>
      <w:r w:rsidRPr="00634261">
        <w:rPr>
          <w:rFonts w:ascii="Times New Roman" w:hAnsi="Times New Roman" w:cs="Times New Roman"/>
        </w:rPr>
        <w:t>(...))</w:t>
      </w:r>
    </w:p>
    <w:p w14:paraId="112614C4" w14:textId="77777777" w:rsidR="008F3900" w:rsidRPr="00634261" w:rsidRDefault="002D1004">
      <w:pPr>
        <w:pStyle w:val="Standard"/>
        <w:rPr>
          <w:rFonts w:ascii="Times New Roman" w:hAnsi="Times New Roman" w:cs="Times New Roman"/>
        </w:rPr>
      </w:pPr>
      <w:r w:rsidRPr="00634261">
        <w:rPr>
          <w:rFonts w:ascii="Times New Roman" w:hAnsi="Times New Roman" w:cs="Times New Roman"/>
        </w:rPr>
        <w:t xml:space="preserve"> </w:t>
      </w:r>
    </w:p>
    <w:sectPr w:rsidR="008F3900" w:rsidRPr="00634261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116AB" w14:textId="77777777" w:rsidR="002D1004" w:rsidRDefault="002D1004">
      <w:r>
        <w:separator/>
      </w:r>
    </w:p>
  </w:endnote>
  <w:endnote w:type="continuationSeparator" w:id="0">
    <w:p w14:paraId="671B0827" w14:textId="77777777" w:rsidR="002D1004" w:rsidRDefault="002D10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1223DA" w14:textId="77777777" w:rsidR="002D1004" w:rsidRDefault="002D1004">
      <w:r>
        <w:rPr>
          <w:color w:val="000000"/>
        </w:rPr>
        <w:separator/>
      </w:r>
    </w:p>
  </w:footnote>
  <w:footnote w:type="continuationSeparator" w:id="0">
    <w:p w14:paraId="0ECBB28C" w14:textId="77777777" w:rsidR="002D1004" w:rsidRDefault="002D10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B61236"/>
    <w:multiLevelType w:val="multilevel"/>
    <w:tmpl w:val="C3EE2F3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Letter"/>
      <w:lvlText w:val="%3)"/>
      <w:lvlJc w:val="left"/>
      <w:pPr>
        <w:ind w:left="1440" w:hanging="360"/>
      </w:pPr>
    </w:lvl>
    <w:lvl w:ilvl="3">
      <w:start w:val="1"/>
      <w:numFmt w:val="lowerLetter"/>
      <w:lvlText w:val="%4)"/>
      <w:lvlJc w:val="left"/>
      <w:pPr>
        <w:ind w:left="1800" w:hanging="360"/>
      </w:pPr>
    </w:lvl>
    <w:lvl w:ilvl="4">
      <w:start w:val="1"/>
      <w:numFmt w:val="lowerLetter"/>
      <w:lvlText w:val="%5)"/>
      <w:lvlJc w:val="left"/>
      <w:pPr>
        <w:ind w:left="2160" w:hanging="360"/>
      </w:pPr>
    </w:lvl>
    <w:lvl w:ilvl="5">
      <w:start w:val="1"/>
      <w:numFmt w:val="lowerLetter"/>
      <w:lvlText w:val="%6)"/>
      <w:lvlJc w:val="left"/>
      <w:pPr>
        <w:ind w:left="2520" w:hanging="360"/>
      </w:pPr>
    </w:lvl>
    <w:lvl w:ilvl="6">
      <w:start w:val="1"/>
      <w:numFmt w:val="lowerLetter"/>
      <w:lvlText w:val="%7)"/>
      <w:lvlJc w:val="left"/>
      <w:pPr>
        <w:ind w:left="2880" w:hanging="360"/>
      </w:pPr>
    </w:lvl>
    <w:lvl w:ilvl="7">
      <w:start w:val="1"/>
      <w:numFmt w:val="lowerLetter"/>
      <w:lvlText w:val="%8)"/>
      <w:lvlJc w:val="left"/>
      <w:pPr>
        <w:ind w:left="3240" w:hanging="360"/>
      </w:pPr>
    </w:lvl>
    <w:lvl w:ilvl="8">
      <w:start w:val="1"/>
      <w:numFmt w:val="lowerLetter"/>
      <w:lvlText w:val="%9)"/>
      <w:lvlJc w:val="left"/>
      <w:pPr>
        <w:ind w:left="360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 w:grammar="clean"/>
  <w:defaultTabStop w:val="4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sTQwMDUxNzE0MTBQ0lEKTi0uzszPAykwrAUAsC1oliwAAAA="/>
  </w:docVars>
  <w:rsids>
    <w:rsidRoot w:val="008F3900"/>
    <w:rsid w:val="002A6D76"/>
    <w:rsid w:val="002D1004"/>
    <w:rsid w:val="00634261"/>
    <w:rsid w:val="008E684D"/>
    <w:rsid w:val="008F3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6B14F"/>
  <w15:docId w15:val="{299FB8A1-2271-4A44-974A-7472725D3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FreeSans"/>
        <w:kern w:val="3"/>
        <w:sz w:val="24"/>
        <w:szCs w:val="24"/>
        <w:lang w:val="en-GB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Boyang LI</cp:lastModifiedBy>
  <cp:revision>5</cp:revision>
  <dcterms:created xsi:type="dcterms:W3CDTF">2019-10-21T16:30:00Z</dcterms:created>
  <dcterms:modified xsi:type="dcterms:W3CDTF">2019-10-21T16:32:00Z</dcterms:modified>
</cp:coreProperties>
</file>